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CD45D8" w14:textId="77777777" w:rsidR="00176062" w:rsidRPr="00176062" w:rsidRDefault="00176062" w:rsidP="001760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176062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Bootstrap 5 provides a powerful set of </w:t>
      </w:r>
      <w:r w:rsidRPr="00176062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utilities and helpers</w:t>
      </w:r>
      <w:r w:rsidRPr="00176062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— predefined classes you can use to style and control layout, spacing, alignment, visibility, and more without writing custom CSS.</w:t>
      </w:r>
    </w:p>
    <w:p w14:paraId="15FD3F0C" w14:textId="77777777" w:rsidR="00176062" w:rsidRPr="00176062" w:rsidRDefault="00176062" w:rsidP="001760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176062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Here's a categorized summary with examples:</w:t>
      </w:r>
    </w:p>
    <w:p w14:paraId="2F685F17" w14:textId="77777777" w:rsidR="00176062" w:rsidRPr="00176062" w:rsidRDefault="00176062" w:rsidP="00176062">
      <w:p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176062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pict w14:anchorId="52D40057">
          <v:rect id="_x0000_i1361" style="width:0;height:1.5pt" o:hralign="center" o:hrstd="t" o:hr="t" fillcolor="#a0a0a0" stroked="f"/>
        </w:pict>
      </w:r>
    </w:p>
    <w:p w14:paraId="5214C3E1" w14:textId="77777777" w:rsidR="00176062" w:rsidRPr="00176062" w:rsidRDefault="00176062" w:rsidP="0017606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176062">
        <w:rPr>
          <w:rFonts w:ascii="Segoe UI Emoji" w:eastAsia="Times New Roman" w:hAnsi="Segoe UI Emoji" w:cs="Segoe UI Emoji"/>
          <w:b/>
          <w:bCs/>
          <w:kern w:val="0"/>
          <w:sz w:val="32"/>
          <w:szCs w:val="32"/>
          <w14:ligatures w14:val="none"/>
        </w:rPr>
        <w:t>🎨</w:t>
      </w:r>
      <w:r w:rsidRPr="00176062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 1. Spacing (Margin &amp; Padding)</w:t>
      </w:r>
    </w:p>
    <w:p w14:paraId="01AB765E" w14:textId="77777777" w:rsidR="00176062" w:rsidRPr="00176062" w:rsidRDefault="00176062" w:rsidP="001760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176062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Use </w:t>
      </w:r>
      <w:r w:rsidRPr="0017606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m</w:t>
      </w:r>
      <w:r w:rsidRPr="00176062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(margin) and </w:t>
      </w:r>
      <w:r w:rsidRPr="0017606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p</w:t>
      </w:r>
      <w:r w:rsidRPr="00176062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(padding) with directions and sizes:</w:t>
      </w:r>
    </w:p>
    <w:p w14:paraId="490FA2CD" w14:textId="77777777" w:rsidR="00176062" w:rsidRPr="00176062" w:rsidRDefault="00176062" w:rsidP="001760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17606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m = margin, p = padding  </w:t>
      </w:r>
    </w:p>
    <w:p w14:paraId="77E57FB7" w14:textId="77777777" w:rsidR="00176062" w:rsidRPr="00176062" w:rsidRDefault="00176062" w:rsidP="001760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17606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t = top, b = bottom, s = start, e = end, x = </w:t>
      </w:r>
      <w:proofErr w:type="spellStart"/>
      <w:r w:rsidRPr="0017606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left+right</w:t>
      </w:r>
      <w:proofErr w:type="spellEnd"/>
      <w:r w:rsidRPr="0017606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, y = </w:t>
      </w:r>
      <w:proofErr w:type="spellStart"/>
      <w:r w:rsidRPr="0017606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top+bottom</w:t>
      </w:r>
      <w:proofErr w:type="spellEnd"/>
    </w:p>
    <w:p w14:paraId="3A61893D" w14:textId="77777777" w:rsidR="00176062" w:rsidRPr="00176062" w:rsidRDefault="00176062" w:rsidP="001760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176062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Examples:</w:t>
      </w:r>
    </w:p>
    <w:p w14:paraId="26363A79" w14:textId="77777777" w:rsidR="00176062" w:rsidRPr="00176062" w:rsidRDefault="00176062" w:rsidP="001760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17606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&lt;div class="mt-3 mb-2 p-4 ps-2"&gt;Spaced Box&lt;/div&gt;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44"/>
        <w:gridCol w:w="2644"/>
      </w:tblGrid>
      <w:tr w:rsidR="00176062" w:rsidRPr="00176062" w14:paraId="2D70F5F6" w14:textId="77777777" w:rsidTr="00176062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96DFC0B" w14:textId="77777777" w:rsidR="00176062" w:rsidRPr="00176062" w:rsidRDefault="00176062" w:rsidP="001760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14:ligatures w14:val="none"/>
              </w:rPr>
              <w:t>Class</w:t>
            </w:r>
          </w:p>
        </w:tc>
        <w:tc>
          <w:tcPr>
            <w:tcW w:w="0" w:type="auto"/>
            <w:vAlign w:val="center"/>
            <w:hideMark/>
          </w:tcPr>
          <w:p w14:paraId="5B6ADB6E" w14:textId="77777777" w:rsidR="00176062" w:rsidRPr="00176062" w:rsidRDefault="00176062" w:rsidP="001760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14:ligatures w14:val="none"/>
              </w:rPr>
              <w:t>Description</w:t>
            </w:r>
          </w:p>
        </w:tc>
      </w:tr>
      <w:tr w:rsidR="00176062" w:rsidRPr="00176062" w14:paraId="105C9A0A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198A087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mt-3</w:t>
            </w:r>
          </w:p>
        </w:tc>
        <w:tc>
          <w:tcPr>
            <w:tcW w:w="0" w:type="auto"/>
            <w:vAlign w:val="center"/>
            <w:hideMark/>
          </w:tcPr>
          <w:p w14:paraId="375343CB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 xml:space="preserve">Margin top </w:t>
            </w: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1rem</w:t>
            </w:r>
          </w:p>
        </w:tc>
      </w:tr>
      <w:tr w:rsidR="00176062" w:rsidRPr="00176062" w14:paraId="29D0D3A3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B8E3C90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px-2</w:t>
            </w:r>
          </w:p>
        </w:tc>
        <w:tc>
          <w:tcPr>
            <w:tcW w:w="0" w:type="auto"/>
            <w:vAlign w:val="center"/>
            <w:hideMark/>
          </w:tcPr>
          <w:p w14:paraId="2AB62C5E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Padding left &amp; right</w:t>
            </w:r>
          </w:p>
        </w:tc>
      </w:tr>
      <w:tr w:rsidR="00176062" w:rsidRPr="00176062" w14:paraId="0D44ADA5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B53E49D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m-0</w:t>
            </w:r>
          </w:p>
        </w:tc>
        <w:tc>
          <w:tcPr>
            <w:tcW w:w="0" w:type="auto"/>
            <w:vAlign w:val="center"/>
            <w:hideMark/>
          </w:tcPr>
          <w:p w14:paraId="6C76310D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Remove all margin</w:t>
            </w:r>
          </w:p>
        </w:tc>
      </w:tr>
      <w:tr w:rsidR="00176062" w:rsidRPr="00176062" w14:paraId="64571BA5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EC65867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p-5</w:t>
            </w:r>
          </w:p>
        </w:tc>
        <w:tc>
          <w:tcPr>
            <w:tcW w:w="0" w:type="auto"/>
            <w:vAlign w:val="center"/>
            <w:hideMark/>
          </w:tcPr>
          <w:p w14:paraId="3A3A2981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Padding on all sides</w:t>
            </w:r>
          </w:p>
        </w:tc>
      </w:tr>
    </w:tbl>
    <w:p w14:paraId="7CCC645A" w14:textId="77777777" w:rsidR="00176062" w:rsidRPr="00176062" w:rsidRDefault="00176062" w:rsidP="00176062">
      <w:p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176062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pict w14:anchorId="2A1DE445">
          <v:rect id="_x0000_i1362" style="width:0;height:1.5pt" o:hralign="center" o:hrstd="t" o:hr="t" fillcolor="#a0a0a0" stroked="f"/>
        </w:pict>
      </w:r>
    </w:p>
    <w:p w14:paraId="4832C19D" w14:textId="77777777" w:rsidR="00176062" w:rsidRPr="00176062" w:rsidRDefault="00176062" w:rsidP="0017606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176062">
        <w:rPr>
          <w:rFonts w:ascii="Segoe UI Emoji" w:eastAsia="Times New Roman" w:hAnsi="Segoe UI Emoji" w:cs="Segoe UI Emoji"/>
          <w:b/>
          <w:bCs/>
          <w:kern w:val="0"/>
          <w:sz w:val="32"/>
          <w:szCs w:val="32"/>
          <w14:ligatures w14:val="none"/>
        </w:rPr>
        <w:t>🔠</w:t>
      </w:r>
      <w:r w:rsidRPr="00176062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 2. Text Utilities</w:t>
      </w:r>
    </w:p>
    <w:p w14:paraId="5E3A73AF" w14:textId="77777777" w:rsidR="00176062" w:rsidRPr="00176062" w:rsidRDefault="00176062" w:rsidP="001760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176062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Control text alignment, weight, wrapping, and color.</w:t>
      </w:r>
    </w:p>
    <w:p w14:paraId="5EBE1566" w14:textId="77777777" w:rsidR="00176062" w:rsidRPr="00176062" w:rsidRDefault="00176062" w:rsidP="001760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17606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&lt;p class="text-center text-primary </w:t>
      </w:r>
      <w:proofErr w:type="spellStart"/>
      <w:r w:rsidRPr="0017606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fw</w:t>
      </w:r>
      <w:proofErr w:type="spellEnd"/>
      <w:r w:rsidRPr="0017606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-bold"&gt;Centered &amp; Bold Text&lt;/p&gt;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64"/>
        <w:gridCol w:w="2750"/>
      </w:tblGrid>
      <w:tr w:rsidR="00176062" w:rsidRPr="00176062" w14:paraId="68293E1D" w14:textId="77777777" w:rsidTr="00176062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D47C864" w14:textId="77777777" w:rsidR="00176062" w:rsidRPr="00176062" w:rsidRDefault="00176062" w:rsidP="001760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14:ligatures w14:val="none"/>
              </w:rPr>
              <w:t>Class</w:t>
            </w:r>
          </w:p>
        </w:tc>
        <w:tc>
          <w:tcPr>
            <w:tcW w:w="0" w:type="auto"/>
            <w:vAlign w:val="center"/>
            <w:hideMark/>
          </w:tcPr>
          <w:p w14:paraId="05DF721C" w14:textId="77777777" w:rsidR="00176062" w:rsidRPr="00176062" w:rsidRDefault="00176062" w:rsidP="001760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14:ligatures w14:val="none"/>
              </w:rPr>
              <w:t>Description</w:t>
            </w:r>
          </w:p>
        </w:tc>
      </w:tr>
      <w:tr w:rsidR="00176062" w:rsidRPr="00176062" w14:paraId="0F462A66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140C33E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text-start</w:t>
            </w:r>
          </w:p>
        </w:tc>
        <w:tc>
          <w:tcPr>
            <w:tcW w:w="0" w:type="auto"/>
            <w:vAlign w:val="center"/>
            <w:hideMark/>
          </w:tcPr>
          <w:p w14:paraId="7C8ED9CB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Align left (LTR)</w:t>
            </w:r>
          </w:p>
        </w:tc>
      </w:tr>
      <w:tr w:rsidR="00176062" w:rsidRPr="00176062" w14:paraId="6D65DF18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1D54307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text-center</w:t>
            </w:r>
          </w:p>
        </w:tc>
        <w:tc>
          <w:tcPr>
            <w:tcW w:w="0" w:type="auto"/>
            <w:vAlign w:val="center"/>
            <w:hideMark/>
          </w:tcPr>
          <w:p w14:paraId="3D793152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Align center</w:t>
            </w:r>
          </w:p>
        </w:tc>
      </w:tr>
      <w:tr w:rsidR="00176062" w:rsidRPr="00176062" w14:paraId="7A1A675E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82C806B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lastRenderedPageBreak/>
              <w:t>text-end</w:t>
            </w:r>
          </w:p>
        </w:tc>
        <w:tc>
          <w:tcPr>
            <w:tcW w:w="0" w:type="auto"/>
            <w:vAlign w:val="center"/>
            <w:hideMark/>
          </w:tcPr>
          <w:p w14:paraId="5E478DDE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Align right</w:t>
            </w:r>
          </w:p>
        </w:tc>
      </w:tr>
      <w:tr w:rsidR="00176062" w:rsidRPr="00176062" w14:paraId="0049C3C6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1FC8CAA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proofErr w:type="spellStart"/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fw</w:t>
            </w:r>
            <w:proofErr w:type="spellEnd"/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-bold</w:t>
            </w:r>
          </w:p>
        </w:tc>
        <w:tc>
          <w:tcPr>
            <w:tcW w:w="0" w:type="auto"/>
            <w:vAlign w:val="center"/>
            <w:hideMark/>
          </w:tcPr>
          <w:p w14:paraId="30AD37FD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Bold</w:t>
            </w:r>
          </w:p>
        </w:tc>
      </w:tr>
      <w:tr w:rsidR="00176062" w:rsidRPr="00176062" w14:paraId="09DD0153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8E834C2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text-muted</w:t>
            </w:r>
          </w:p>
        </w:tc>
        <w:tc>
          <w:tcPr>
            <w:tcW w:w="0" w:type="auto"/>
            <w:vAlign w:val="center"/>
            <w:hideMark/>
          </w:tcPr>
          <w:p w14:paraId="6F3CC84C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Light gray text</w:t>
            </w:r>
          </w:p>
        </w:tc>
      </w:tr>
      <w:tr w:rsidR="00176062" w:rsidRPr="00176062" w14:paraId="55B38451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E888E69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text-uppercase</w:t>
            </w:r>
          </w:p>
        </w:tc>
        <w:tc>
          <w:tcPr>
            <w:tcW w:w="0" w:type="auto"/>
            <w:vAlign w:val="center"/>
            <w:hideMark/>
          </w:tcPr>
          <w:p w14:paraId="57CC5A5D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Uppercase transform</w:t>
            </w:r>
          </w:p>
        </w:tc>
      </w:tr>
    </w:tbl>
    <w:p w14:paraId="62E7EBCB" w14:textId="77777777" w:rsidR="00176062" w:rsidRPr="00176062" w:rsidRDefault="00176062" w:rsidP="00176062">
      <w:p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176062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pict w14:anchorId="57CAFCAA">
          <v:rect id="_x0000_i1363" style="width:0;height:1.5pt" o:hralign="center" o:hrstd="t" o:hr="t" fillcolor="#a0a0a0" stroked="f"/>
        </w:pict>
      </w:r>
    </w:p>
    <w:p w14:paraId="764DB8D0" w14:textId="77777777" w:rsidR="00176062" w:rsidRPr="00176062" w:rsidRDefault="00176062" w:rsidP="0017606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176062">
        <w:rPr>
          <w:rFonts w:ascii="Segoe UI Emoji" w:eastAsia="Times New Roman" w:hAnsi="Segoe UI Emoji" w:cs="Segoe UI Emoji"/>
          <w:b/>
          <w:bCs/>
          <w:kern w:val="0"/>
          <w:sz w:val="32"/>
          <w:szCs w:val="32"/>
          <w14:ligatures w14:val="none"/>
        </w:rPr>
        <w:t>📐</w:t>
      </w:r>
      <w:r w:rsidRPr="00176062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 3. Sizing Utilities</w:t>
      </w:r>
    </w:p>
    <w:p w14:paraId="1EB7FD40" w14:textId="77777777" w:rsidR="00176062" w:rsidRPr="00176062" w:rsidRDefault="00176062" w:rsidP="001760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176062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Control width and height using </w:t>
      </w:r>
      <w:r w:rsidRPr="0017606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%</w:t>
      </w:r>
      <w:r w:rsidRPr="00176062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and fixed rem values.</w:t>
      </w:r>
    </w:p>
    <w:p w14:paraId="5E532CC9" w14:textId="77777777" w:rsidR="00176062" w:rsidRPr="00176062" w:rsidRDefault="00176062" w:rsidP="001760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17606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&lt;div class="w-50 h-100"&gt;Half-width box&lt;/div&gt;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96"/>
        <w:gridCol w:w="2689"/>
      </w:tblGrid>
      <w:tr w:rsidR="00176062" w:rsidRPr="00176062" w14:paraId="6DE7C2D6" w14:textId="77777777" w:rsidTr="00176062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7EA0CB0" w14:textId="77777777" w:rsidR="00176062" w:rsidRPr="00176062" w:rsidRDefault="00176062" w:rsidP="001760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14:ligatures w14:val="none"/>
              </w:rPr>
              <w:t>Class</w:t>
            </w:r>
          </w:p>
        </w:tc>
        <w:tc>
          <w:tcPr>
            <w:tcW w:w="0" w:type="auto"/>
            <w:vAlign w:val="center"/>
            <w:hideMark/>
          </w:tcPr>
          <w:p w14:paraId="28F58478" w14:textId="77777777" w:rsidR="00176062" w:rsidRPr="00176062" w:rsidRDefault="00176062" w:rsidP="001760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14:ligatures w14:val="none"/>
              </w:rPr>
              <w:t>Description</w:t>
            </w:r>
          </w:p>
        </w:tc>
      </w:tr>
      <w:tr w:rsidR="00176062" w:rsidRPr="00176062" w14:paraId="295A10BE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F2A8460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w-25</w:t>
            </w:r>
          </w:p>
        </w:tc>
        <w:tc>
          <w:tcPr>
            <w:tcW w:w="0" w:type="auto"/>
            <w:vAlign w:val="center"/>
            <w:hideMark/>
          </w:tcPr>
          <w:p w14:paraId="4D2541CC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25% width</w:t>
            </w:r>
          </w:p>
        </w:tc>
      </w:tr>
      <w:tr w:rsidR="00176062" w:rsidRPr="00176062" w14:paraId="1736D583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F41167F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h-100</w:t>
            </w:r>
          </w:p>
        </w:tc>
        <w:tc>
          <w:tcPr>
            <w:tcW w:w="0" w:type="auto"/>
            <w:vAlign w:val="center"/>
            <w:hideMark/>
          </w:tcPr>
          <w:p w14:paraId="7F08FF4B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100% height</w:t>
            </w:r>
          </w:p>
        </w:tc>
      </w:tr>
      <w:tr w:rsidR="00176062" w:rsidRPr="00176062" w14:paraId="19232223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DA9C068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min-vh-100</w:t>
            </w:r>
          </w:p>
        </w:tc>
        <w:tc>
          <w:tcPr>
            <w:tcW w:w="0" w:type="auto"/>
            <w:vAlign w:val="center"/>
            <w:hideMark/>
          </w:tcPr>
          <w:p w14:paraId="64472A00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Full viewport height</w:t>
            </w:r>
          </w:p>
        </w:tc>
      </w:tr>
    </w:tbl>
    <w:p w14:paraId="73E14DE9" w14:textId="77777777" w:rsidR="00176062" w:rsidRPr="00176062" w:rsidRDefault="00176062" w:rsidP="00176062">
      <w:p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176062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pict w14:anchorId="214BD82E">
          <v:rect id="_x0000_i1364" style="width:0;height:1.5pt" o:hralign="center" o:hrstd="t" o:hr="t" fillcolor="#a0a0a0" stroked="f"/>
        </w:pict>
      </w:r>
    </w:p>
    <w:p w14:paraId="2576E280" w14:textId="77777777" w:rsidR="00176062" w:rsidRPr="00176062" w:rsidRDefault="00176062" w:rsidP="0017606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176062">
        <w:rPr>
          <w:rFonts w:ascii="Segoe UI Emoji" w:eastAsia="Times New Roman" w:hAnsi="Segoe UI Emoji" w:cs="Segoe UI Emoji"/>
          <w:b/>
          <w:bCs/>
          <w:kern w:val="0"/>
          <w:sz w:val="32"/>
          <w:szCs w:val="32"/>
          <w14:ligatures w14:val="none"/>
        </w:rPr>
        <w:t>🎯</w:t>
      </w:r>
      <w:r w:rsidRPr="00176062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 4. Display Utilities</w:t>
      </w:r>
    </w:p>
    <w:p w14:paraId="5CDC0FE8" w14:textId="77777777" w:rsidR="00176062" w:rsidRPr="00176062" w:rsidRDefault="00176062" w:rsidP="001760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176062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Control visibility and layout mode.</w:t>
      </w:r>
    </w:p>
    <w:p w14:paraId="57ADCD6B" w14:textId="77777777" w:rsidR="00176062" w:rsidRPr="00176062" w:rsidRDefault="00176062" w:rsidP="001760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17606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&lt;div class="d-none d-md-block"&gt;Visible only on medium+&lt;/div&gt;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96"/>
        <w:gridCol w:w="2946"/>
      </w:tblGrid>
      <w:tr w:rsidR="00176062" w:rsidRPr="00176062" w14:paraId="1DB55AE6" w14:textId="77777777" w:rsidTr="00176062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1AE6F74" w14:textId="77777777" w:rsidR="00176062" w:rsidRPr="00176062" w:rsidRDefault="00176062" w:rsidP="001760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14:ligatures w14:val="none"/>
              </w:rPr>
              <w:t>Class</w:t>
            </w:r>
          </w:p>
        </w:tc>
        <w:tc>
          <w:tcPr>
            <w:tcW w:w="0" w:type="auto"/>
            <w:vAlign w:val="center"/>
            <w:hideMark/>
          </w:tcPr>
          <w:p w14:paraId="5BF694BF" w14:textId="77777777" w:rsidR="00176062" w:rsidRPr="00176062" w:rsidRDefault="00176062" w:rsidP="001760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14:ligatures w14:val="none"/>
              </w:rPr>
              <w:t>Description</w:t>
            </w:r>
          </w:p>
        </w:tc>
      </w:tr>
      <w:tr w:rsidR="00176062" w:rsidRPr="00176062" w14:paraId="4B66CE07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16CF887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d-block</w:t>
            </w:r>
          </w:p>
        </w:tc>
        <w:tc>
          <w:tcPr>
            <w:tcW w:w="0" w:type="auto"/>
            <w:vAlign w:val="center"/>
            <w:hideMark/>
          </w:tcPr>
          <w:p w14:paraId="5C873E1D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Block display</w:t>
            </w:r>
          </w:p>
        </w:tc>
      </w:tr>
      <w:tr w:rsidR="00176062" w:rsidRPr="00176062" w14:paraId="3F806013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FAC72C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d-inline</w:t>
            </w:r>
          </w:p>
        </w:tc>
        <w:tc>
          <w:tcPr>
            <w:tcW w:w="0" w:type="auto"/>
            <w:vAlign w:val="center"/>
            <w:hideMark/>
          </w:tcPr>
          <w:p w14:paraId="4CB7BAA6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Inline display</w:t>
            </w:r>
          </w:p>
        </w:tc>
      </w:tr>
      <w:tr w:rsidR="00176062" w:rsidRPr="00176062" w14:paraId="3AF5F642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AF296B7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d-flex</w:t>
            </w:r>
          </w:p>
        </w:tc>
        <w:tc>
          <w:tcPr>
            <w:tcW w:w="0" w:type="auto"/>
            <w:vAlign w:val="center"/>
            <w:hideMark/>
          </w:tcPr>
          <w:p w14:paraId="078CADD8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Flexbox</w:t>
            </w:r>
          </w:p>
        </w:tc>
      </w:tr>
      <w:tr w:rsidR="00176062" w:rsidRPr="00176062" w14:paraId="0C0130F3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8F52410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d-none</w:t>
            </w:r>
          </w:p>
        </w:tc>
        <w:tc>
          <w:tcPr>
            <w:tcW w:w="0" w:type="auto"/>
            <w:vAlign w:val="center"/>
            <w:hideMark/>
          </w:tcPr>
          <w:p w14:paraId="3F75245F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Hide element</w:t>
            </w:r>
          </w:p>
        </w:tc>
      </w:tr>
      <w:tr w:rsidR="00176062" w:rsidRPr="00176062" w14:paraId="3DB2F134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4BF84FD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d-</w:t>
            </w:r>
            <w:proofErr w:type="spellStart"/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sm</w:t>
            </w:r>
            <w:proofErr w:type="spellEnd"/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-none</w:t>
            </w:r>
          </w:p>
        </w:tc>
        <w:tc>
          <w:tcPr>
            <w:tcW w:w="0" w:type="auto"/>
            <w:vAlign w:val="center"/>
            <w:hideMark/>
          </w:tcPr>
          <w:p w14:paraId="625DA5EA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Hide on small screens</w:t>
            </w:r>
          </w:p>
        </w:tc>
      </w:tr>
      <w:tr w:rsidR="00176062" w:rsidRPr="00176062" w14:paraId="523D58A0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4DC20A6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d-lg-block</w:t>
            </w:r>
          </w:p>
        </w:tc>
        <w:tc>
          <w:tcPr>
            <w:tcW w:w="0" w:type="auto"/>
            <w:vAlign w:val="center"/>
            <w:hideMark/>
          </w:tcPr>
          <w:p w14:paraId="5BDD4217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Show on large screens</w:t>
            </w:r>
          </w:p>
        </w:tc>
      </w:tr>
    </w:tbl>
    <w:p w14:paraId="167DDE06" w14:textId="77777777" w:rsidR="00176062" w:rsidRPr="00176062" w:rsidRDefault="00176062" w:rsidP="00176062">
      <w:p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176062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pict w14:anchorId="75B12F0E">
          <v:rect id="_x0000_i1365" style="width:0;height:1.5pt" o:hralign="center" o:hrstd="t" o:hr="t" fillcolor="#a0a0a0" stroked="f"/>
        </w:pict>
      </w:r>
    </w:p>
    <w:p w14:paraId="75BB553B" w14:textId="77777777" w:rsidR="00176062" w:rsidRPr="00176062" w:rsidRDefault="00176062" w:rsidP="0017606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176062">
        <w:rPr>
          <w:rFonts w:ascii="Segoe UI Emoji" w:eastAsia="Times New Roman" w:hAnsi="Segoe UI Emoji" w:cs="Segoe UI Emoji"/>
          <w:b/>
          <w:bCs/>
          <w:kern w:val="0"/>
          <w:sz w:val="32"/>
          <w:szCs w:val="32"/>
          <w14:ligatures w14:val="none"/>
        </w:rPr>
        <w:lastRenderedPageBreak/>
        <w:t>📦</w:t>
      </w:r>
      <w:r w:rsidRPr="00176062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 5. Flexbox Helpers</w:t>
      </w:r>
    </w:p>
    <w:p w14:paraId="2EC1BC75" w14:textId="77777777" w:rsidR="00176062" w:rsidRPr="00176062" w:rsidRDefault="00176062" w:rsidP="001760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176062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Powerful tools for layout alignment.</w:t>
      </w:r>
    </w:p>
    <w:p w14:paraId="6F4EFCE7" w14:textId="77777777" w:rsidR="00176062" w:rsidRPr="00176062" w:rsidRDefault="00176062" w:rsidP="001760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17606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&lt;div class="d-flex justify-content-between align-items-center"&gt;...&lt;/div&gt;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300"/>
        <w:gridCol w:w="3958"/>
      </w:tblGrid>
      <w:tr w:rsidR="00176062" w:rsidRPr="00176062" w14:paraId="77A9979D" w14:textId="77777777" w:rsidTr="00176062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4492912" w14:textId="77777777" w:rsidR="00176062" w:rsidRPr="00176062" w:rsidRDefault="00176062" w:rsidP="001760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14:ligatures w14:val="none"/>
              </w:rPr>
              <w:t>Class</w:t>
            </w:r>
          </w:p>
        </w:tc>
        <w:tc>
          <w:tcPr>
            <w:tcW w:w="0" w:type="auto"/>
            <w:vAlign w:val="center"/>
            <w:hideMark/>
          </w:tcPr>
          <w:p w14:paraId="45B97AD2" w14:textId="77777777" w:rsidR="00176062" w:rsidRPr="00176062" w:rsidRDefault="00176062" w:rsidP="001760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14:ligatures w14:val="none"/>
              </w:rPr>
              <w:t>Description</w:t>
            </w:r>
          </w:p>
        </w:tc>
      </w:tr>
      <w:tr w:rsidR="00176062" w:rsidRPr="00176062" w14:paraId="6124C640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02A4D42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d-flex</w:t>
            </w:r>
          </w:p>
        </w:tc>
        <w:tc>
          <w:tcPr>
            <w:tcW w:w="0" w:type="auto"/>
            <w:vAlign w:val="center"/>
            <w:hideMark/>
          </w:tcPr>
          <w:p w14:paraId="31E2B41F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Enable flexbox</w:t>
            </w:r>
          </w:p>
        </w:tc>
      </w:tr>
      <w:tr w:rsidR="00176062" w:rsidRPr="00176062" w14:paraId="7DFB5D0A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AD67FE8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justify-content-center</w:t>
            </w:r>
          </w:p>
        </w:tc>
        <w:tc>
          <w:tcPr>
            <w:tcW w:w="0" w:type="auto"/>
            <w:vAlign w:val="center"/>
            <w:hideMark/>
          </w:tcPr>
          <w:p w14:paraId="71F5CE61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Center horizontally</w:t>
            </w:r>
          </w:p>
        </w:tc>
      </w:tr>
      <w:tr w:rsidR="00176062" w:rsidRPr="00176062" w14:paraId="2988A415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F2D47F0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align-items-end</w:t>
            </w:r>
          </w:p>
        </w:tc>
        <w:tc>
          <w:tcPr>
            <w:tcW w:w="0" w:type="auto"/>
            <w:vAlign w:val="center"/>
            <w:hideMark/>
          </w:tcPr>
          <w:p w14:paraId="772D8D0A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Align items bottom</w:t>
            </w:r>
          </w:p>
        </w:tc>
      </w:tr>
      <w:tr w:rsidR="00176062" w:rsidRPr="00176062" w14:paraId="219C138C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A0B7F62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flex-column</w:t>
            </w:r>
          </w:p>
        </w:tc>
        <w:tc>
          <w:tcPr>
            <w:tcW w:w="0" w:type="auto"/>
            <w:vAlign w:val="center"/>
            <w:hideMark/>
          </w:tcPr>
          <w:p w14:paraId="2622D6ED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Stack vertically</w:t>
            </w:r>
          </w:p>
        </w:tc>
      </w:tr>
      <w:tr w:rsidR="00176062" w:rsidRPr="00176062" w14:paraId="497A30A7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BA6A657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gap-3</w:t>
            </w:r>
          </w:p>
        </w:tc>
        <w:tc>
          <w:tcPr>
            <w:tcW w:w="0" w:type="auto"/>
            <w:vAlign w:val="center"/>
            <w:hideMark/>
          </w:tcPr>
          <w:p w14:paraId="4348588F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Spacing between flex children</w:t>
            </w:r>
          </w:p>
        </w:tc>
      </w:tr>
    </w:tbl>
    <w:p w14:paraId="6FA9542D" w14:textId="77777777" w:rsidR="00176062" w:rsidRPr="00176062" w:rsidRDefault="00176062" w:rsidP="00176062">
      <w:p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176062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pict w14:anchorId="29671DD4">
          <v:rect id="_x0000_i1366" style="width:0;height:1.5pt" o:hralign="center" o:hrstd="t" o:hr="t" fillcolor="#a0a0a0" stroked="f"/>
        </w:pict>
      </w:r>
    </w:p>
    <w:p w14:paraId="4E0F3690" w14:textId="77777777" w:rsidR="00176062" w:rsidRPr="00176062" w:rsidRDefault="00176062" w:rsidP="0017606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176062">
        <w:rPr>
          <w:rFonts w:ascii="Segoe UI Emoji" w:eastAsia="Times New Roman" w:hAnsi="Segoe UI Emoji" w:cs="Segoe UI Emoji"/>
          <w:b/>
          <w:bCs/>
          <w:kern w:val="0"/>
          <w:sz w:val="32"/>
          <w:szCs w:val="32"/>
          <w14:ligatures w14:val="none"/>
        </w:rPr>
        <w:t>🎨</w:t>
      </w:r>
      <w:r w:rsidRPr="00176062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 6. Background &amp; Border</w:t>
      </w:r>
    </w:p>
    <w:p w14:paraId="1D42F9CE" w14:textId="77777777" w:rsidR="00176062" w:rsidRPr="00176062" w:rsidRDefault="00176062" w:rsidP="001760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17606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&lt;div class="</w:t>
      </w:r>
      <w:proofErr w:type="spellStart"/>
      <w:r w:rsidRPr="0017606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bg</w:t>
      </w:r>
      <w:proofErr w:type="spellEnd"/>
      <w:r w:rsidRPr="0017606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-light border rounded p-3"&gt;Styled box&lt;/div&gt;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64"/>
        <w:gridCol w:w="2919"/>
      </w:tblGrid>
      <w:tr w:rsidR="00176062" w:rsidRPr="00176062" w14:paraId="7C124234" w14:textId="77777777" w:rsidTr="00176062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D7613FA" w14:textId="77777777" w:rsidR="00176062" w:rsidRPr="00176062" w:rsidRDefault="00176062" w:rsidP="001760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14:ligatures w14:val="none"/>
              </w:rPr>
              <w:t>Class</w:t>
            </w:r>
          </w:p>
        </w:tc>
        <w:tc>
          <w:tcPr>
            <w:tcW w:w="0" w:type="auto"/>
            <w:vAlign w:val="center"/>
            <w:hideMark/>
          </w:tcPr>
          <w:p w14:paraId="25E923E1" w14:textId="77777777" w:rsidR="00176062" w:rsidRPr="00176062" w:rsidRDefault="00176062" w:rsidP="001760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14:ligatures w14:val="none"/>
              </w:rPr>
              <w:t>Description</w:t>
            </w:r>
          </w:p>
        </w:tc>
      </w:tr>
      <w:tr w:rsidR="00176062" w:rsidRPr="00176062" w14:paraId="34E48521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382D26E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proofErr w:type="spellStart"/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bg</w:t>
            </w:r>
            <w:proofErr w:type="spellEnd"/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-primary</w:t>
            </w:r>
          </w:p>
        </w:tc>
        <w:tc>
          <w:tcPr>
            <w:tcW w:w="0" w:type="auto"/>
            <w:vAlign w:val="center"/>
            <w:hideMark/>
          </w:tcPr>
          <w:p w14:paraId="2CCFA472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Bootstrap theme color</w:t>
            </w:r>
          </w:p>
        </w:tc>
      </w:tr>
      <w:tr w:rsidR="00176062" w:rsidRPr="00176062" w14:paraId="723568F0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DD4030D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border</w:t>
            </w:r>
          </w:p>
        </w:tc>
        <w:tc>
          <w:tcPr>
            <w:tcW w:w="0" w:type="auto"/>
            <w:vAlign w:val="center"/>
            <w:hideMark/>
          </w:tcPr>
          <w:p w14:paraId="0985EF2E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Default border</w:t>
            </w:r>
          </w:p>
        </w:tc>
      </w:tr>
      <w:tr w:rsidR="00176062" w:rsidRPr="00176062" w14:paraId="02946D75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607A5FE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border-0</w:t>
            </w:r>
          </w:p>
        </w:tc>
        <w:tc>
          <w:tcPr>
            <w:tcW w:w="0" w:type="auto"/>
            <w:vAlign w:val="center"/>
            <w:hideMark/>
          </w:tcPr>
          <w:p w14:paraId="6E77BCD7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No border</w:t>
            </w:r>
          </w:p>
        </w:tc>
      </w:tr>
      <w:tr w:rsidR="00176062" w:rsidRPr="00176062" w14:paraId="1A2FE616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337E3F8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rounded</w:t>
            </w:r>
          </w:p>
        </w:tc>
        <w:tc>
          <w:tcPr>
            <w:tcW w:w="0" w:type="auto"/>
            <w:vAlign w:val="center"/>
            <w:hideMark/>
          </w:tcPr>
          <w:p w14:paraId="623158FE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Rounded corners</w:t>
            </w:r>
          </w:p>
        </w:tc>
      </w:tr>
      <w:tr w:rsidR="00176062" w:rsidRPr="00176062" w14:paraId="2A76E8EA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A9A9D5A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rounded-circle</w:t>
            </w:r>
          </w:p>
        </w:tc>
        <w:tc>
          <w:tcPr>
            <w:tcW w:w="0" w:type="auto"/>
            <w:vAlign w:val="center"/>
            <w:hideMark/>
          </w:tcPr>
          <w:p w14:paraId="58936AD9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Fully round shape</w:t>
            </w:r>
          </w:p>
        </w:tc>
      </w:tr>
    </w:tbl>
    <w:p w14:paraId="2ED229EF" w14:textId="77777777" w:rsidR="00176062" w:rsidRPr="00176062" w:rsidRDefault="00176062" w:rsidP="00176062">
      <w:p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176062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pict w14:anchorId="73F01DA9">
          <v:rect id="_x0000_i1367" style="width:0;height:1.5pt" o:hralign="center" o:hrstd="t" o:hr="t" fillcolor="#a0a0a0" stroked="f"/>
        </w:pict>
      </w:r>
    </w:p>
    <w:p w14:paraId="4F9F6FE5" w14:textId="77777777" w:rsidR="00176062" w:rsidRPr="00176062" w:rsidRDefault="00176062" w:rsidP="0017606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176062">
        <w:rPr>
          <w:rFonts w:ascii="Segoe UI Symbol" w:eastAsia="Times New Roman" w:hAnsi="Segoe UI Symbol" w:cs="Segoe UI Symbol"/>
          <w:b/>
          <w:bCs/>
          <w:kern w:val="0"/>
          <w:sz w:val="32"/>
          <w:szCs w:val="32"/>
          <w14:ligatures w14:val="none"/>
        </w:rPr>
        <w:t>🛠</w:t>
      </w:r>
      <w:r w:rsidRPr="00176062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 7. Positioning Utilities</w:t>
      </w:r>
    </w:p>
    <w:p w14:paraId="774103F2" w14:textId="77777777" w:rsidR="00176062" w:rsidRPr="00176062" w:rsidRDefault="00176062" w:rsidP="001760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17606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&lt;div class="position-relative"&gt;</w:t>
      </w:r>
    </w:p>
    <w:p w14:paraId="14414A09" w14:textId="77777777" w:rsidR="00176062" w:rsidRPr="00176062" w:rsidRDefault="00176062" w:rsidP="001760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17606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&lt;span class="position-absolute top-0 start-100 translate-middle badge </w:t>
      </w:r>
      <w:proofErr w:type="spellStart"/>
      <w:r w:rsidRPr="0017606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bg</w:t>
      </w:r>
      <w:proofErr w:type="spellEnd"/>
      <w:r w:rsidRPr="0017606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-danger"&gt;New&lt;/span&gt;</w:t>
      </w:r>
    </w:p>
    <w:p w14:paraId="27C1FD22" w14:textId="77777777" w:rsidR="00176062" w:rsidRPr="00176062" w:rsidRDefault="00176062" w:rsidP="001760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17606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&lt;/div&gt;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340"/>
        <w:gridCol w:w="3062"/>
      </w:tblGrid>
      <w:tr w:rsidR="00176062" w:rsidRPr="00176062" w14:paraId="54254443" w14:textId="77777777" w:rsidTr="00176062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5818CE3A" w14:textId="77777777" w:rsidR="00176062" w:rsidRPr="00176062" w:rsidRDefault="00176062" w:rsidP="001760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14:ligatures w14:val="none"/>
              </w:rPr>
              <w:lastRenderedPageBreak/>
              <w:t>Class</w:t>
            </w:r>
          </w:p>
        </w:tc>
        <w:tc>
          <w:tcPr>
            <w:tcW w:w="0" w:type="auto"/>
            <w:vAlign w:val="center"/>
            <w:hideMark/>
          </w:tcPr>
          <w:p w14:paraId="4AAC6ED8" w14:textId="77777777" w:rsidR="00176062" w:rsidRPr="00176062" w:rsidRDefault="00176062" w:rsidP="001760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14:ligatures w14:val="none"/>
              </w:rPr>
              <w:t>Description</w:t>
            </w:r>
          </w:p>
        </w:tc>
      </w:tr>
      <w:tr w:rsidR="00176062" w:rsidRPr="00176062" w14:paraId="2C89A68E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4B8987B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position-relative</w:t>
            </w:r>
          </w:p>
        </w:tc>
        <w:tc>
          <w:tcPr>
            <w:tcW w:w="0" w:type="auto"/>
            <w:vAlign w:val="center"/>
            <w:hideMark/>
          </w:tcPr>
          <w:p w14:paraId="28BE6DDE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Context for positioning</w:t>
            </w:r>
          </w:p>
        </w:tc>
      </w:tr>
      <w:tr w:rsidR="00176062" w:rsidRPr="00176062" w14:paraId="7ADFAB37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7C7654F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position-absolute</w:t>
            </w:r>
          </w:p>
        </w:tc>
        <w:tc>
          <w:tcPr>
            <w:tcW w:w="0" w:type="auto"/>
            <w:vAlign w:val="center"/>
            <w:hideMark/>
          </w:tcPr>
          <w:p w14:paraId="77866BBA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Place inside parent</w:t>
            </w:r>
          </w:p>
        </w:tc>
      </w:tr>
      <w:tr w:rsidR="00176062" w:rsidRPr="00176062" w14:paraId="0E8A9447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1B84581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top-0</w:t>
            </w: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 xml:space="preserve">, </w:t>
            </w: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start-100</w:t>
            </w:r>
          </w:p>
        </w:tc>
        <w:tc>
          <w:tcPr>
            <w:tcW w:w="0" w:type="auto"/>
            <w:vAlign w:val="center"/>
            <w:hideMark/>
          </w:tcPr>
          <w:p w14:paraId="454F4EB0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Position offset</w:t>
            </w:r>
          </w:p>
        </w:tc>
      </w:tr>
      <w:tr w:rsidR="00176062" w:rsidRPr="00176062" w14:paraId="7A1D4EB9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5670F34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translate-middle</w:t>
            </w:r>
          </w:p>
        </w:tc>
        <w:tc>
          <w:tcPr>
            <w:tcW w:w="0" w:type="auto"/>
            <w:vAlign w:val="center"/>
            <w:hideMark/>
          </w:tcPr>
          <w:p w14:paraId="0DBF2C90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Center alignment</w:t>
            </w:r>
          </w:p>
        </w:tc>
      </w:tr>
    </w:tbl>
    <w:p w14:paraId="51621B2C" w14:textId="77777777" w:rsidR="00176062" w:rsidRPr="00176062" w:rsidRDefault="00176062" w:rsidP="00176062">
      <w:p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176062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pict w14:anchorId="5DAEDFD1">
          <v:rect id="_x0000_i1368" style="width:0;height:1.5pt" o:hralign="center" o:hrstd="t" o:hr="t" fillcolor="#a0a0a0" stroked="f"/>
        </w:pict>
      </w:r>
    </w:p>
    <w:p w14:paraId="3BB94C83" w14:textId="77777777" w:rsidR="00176062" w:rsidRPr="00176062" w:rsidRDefault="00176062" w:rsidP="0017606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176062">
        <w:rPr>
          <w:rFonts w:ascii="Segoe UI Emoji" w:eastAsia="Times New Roman" w:hAnsi="Segoe UI Emoji" w:cs="Segoe UI Emoji"/>
          <w:b/>
          <w:bCs/>
          <w:kern w:val="0"/>
          <w:sz w:val="32"/>
          <w:szCs w:val="32"/>
          <w14:ligatures w14:val="none"/>
        </w:rPr>
        <w:t>🔁</w:t>
      </w:r>
      <w:r w:rsidRPr="00176062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 8. Visibility &amp; Overflow</w:t>
      </w:r>
    </w:p>
    <w:p w14:paraId="0FDA375B" w14:textId="77777777" w:rsidR="00176062" w:rsidRPr="00176062" w:rsidRDefault="00176062" w:rsidP="0017606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17606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&lt;div class="overflow-auto invisible"&gt;Hidden but scrollable&lt;/div&gt;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956"/>
        <w:gridCol w:w="3079"/>
      </w:tblGrid>
      <w:tr w:rsidR="00176062" w:rsidRPr="00176062" w14:paraId="57D9E4F2" w14:textId="77777777" w:rsidTr="00176062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18A5D86" w14:textId="77777777" w:rsidR="00176062" w:rsidRPr="00176062" w:rsidRDefault="00176062" w:rsidP="001760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14:ligatures w14:val="none"/>
              </w:rPr>
              <w:t>Class</w:t>
            </w:r>
          </w:p>
        </w:tc>
        <w:tc>
          <w:tcPr>
            <w:tcW w:w="0" w:type="auto"/>
            <w:vAlign w:val="center"/>
            <w:hideMark/>
          </w:tcPr>
          <w:p w14:paraId="7432B1BF" w14:textId="77777777" w:rsidR="00176062" w:rsidRPr="00176062" w:rsidRDefault="00176062" w:rsidP="0017606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b/>
                <w:bCs/>
                <w:kern w:val="0"/>
                <w:sz w:val="32"/>
                <w:szCs w:val="32"/>
                <w14:ligatures w14:val="none"/>
              </w:rPr>
              <w:t>Description</w:t>
            </w:r>
          </w:p>
        </w:tc>
      </w:tr>
      <w:tr w:rsidR="00176062" w:rsidRPr="00176062" w14:paraId="009847C3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D30FBCB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visible</w:t>
            </w:r>
          </w:p>
        </w:tc>
        <w:tc>
          <w:tcPr>
            <w:tcW w:w="0" w:type="auto"/>
            <w:vAlign w:val="center"/>
            <w:hideMark/>
          </w:tcPr>
          <w:p w14:paraId="3B387975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Show element (default)</w:t>
            </w:r>
          </w:p>
        </w:tc>
      </w:tr>
      <w:tr w:rsidR="00176062" w:rsidRPr="00176062" w14:paraId="4CEA91C2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D05B78A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invisible</w:t>
            </w:r>
          </w:p>
        </w:tc>
        <w:tc>
          <w:tcPr>
            <w:tcW w:w="0" w:type="auto"/>
            <w:vAlign w:val="center"/>
            <w:hideMark/>
          </w:tcPr>
          <w:p w14:paraId="0F5F0FB7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Hide but retain space</w:t>
            </w:r>
          </w:p>
        </w:tc>
      </w:tr>
      <w:tr w:rsidR="00176062" w:rsidRPr="00176062" w14:paraId="00BB7F25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DE694BE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overflow-auto</w:t>
            </w:r>
          </w:p>
        </w:tc>
        <w:tc>
          <w:tcPr>
            <w:tcW w:w="0" w:type="auto"/>
            <w:vAlign w:val="center"/>
            <w:hideMark/>
          </w:tcPr>
          <w:p w14:paraId="71E531FC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Scroll if needed</w:t>
            </w:r>
          </w:p>
        </w:tc>
      </w:tr>
      <w:tr w:rsidR="00176062" w:rsidRPr="00176062" w14:paraId="2A1F7B34" w14:textId="77777777" w:rsidTr="0017606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40965D1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Courier New" w:eastAsia="Times New Roman" w:hAnsi="Courier New" w:cs="Courier New"/>
                <w:kern w:val="0"/>
                <w:sz w:val="32"/>
                <w:szCs w:val="32"/>
                <w14:ligatures w14:val="none"/>
              </w:rPr>
              <w:t>overflow-hidden</w:t>
            </w:r>
          </w:p>
        </w:tc>
        <w:tc>
          <w:tcPr>
            <w:tcW w:w="0" w:type="auto"/>
            <w:vAlign w:val="center"/>
            <w:hideMark/>
          </w:tcPr>
          <w:p w14:paraId="6793BF51" w14:textId="77777777" w:rsidR="00176062" w:rsidRPr="00176062" w:rsidRDefault="00176062" w:rsidP="0017606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</w:pPr>
            <w:r w:rsidRPr="00176062">
              <w:rPr>
                <w:rFonts w:ascii="Times New Roman" w:eastAsia="Times New Roman" w:hAnsi="Times New Roman" w:cs="Times New Roman"/>
                <w:kern w:val="0"/>
                <w:sz w:val="32"/>
                <w:szCs w:val="32"/>
                <w14:ligatures w14:val="none"/>
              </w:rPr>
              <w:t>Clip content</w:t>
            </w:r>
          </w:p>
        </w:tc>
      </w:tr>
    </w:tbl>
    <w:p w14:paraId="361399CF" w14:textId="77777777" w:rsidR="004664C9" w:rsidRPr="009F01E2" w:rsidRDefault="004664C9">
      <w:pPr>
        <w:rPr>
          <w:sz w:val="32"/>
          <w:szCs w:val="32"/>
        </w:rPr>
      </w:pPr>
    </w:p>
    <w:sectPr w:rsidR="004664C9" w:rsidRPr="009F01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xMDAzN7M0MTIwMTJX0lEKTi0uzszPAykwrAUAoGTcwiwAAAA="/>
  </w:docVars>
  <w:rsids>
    <w:rsidRoot w:val="000010AF"/>
    <w:rsid w:val="000010AF"/>
    <w:rsid w:val="00060191"/>
    <w:rsid w:val="000A39E0"/>
    <w:rsid w:val="00125744"/>
    <w:rsid w:val="00176062"/>
    <w:rsid w:val="00446944"/>
    <w:rsid w:val="004664C9"/>
    <w:rsid w:val="008258AA"/>
    <w:rsid w:val="008B6830"/>
    <w:rsid w:val="009F01E2"/>
    <w:rsid w:val="00C50835"/>
    <w:rsid w:val="00D61103"/>
    <w:rsid w:val="00E23D1B"/>
    <w:rsid w:val="00ED77DB"/>
    <w:rsid w:val="00F47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CF31A51-F795-4572-8F24-DE62BD1D8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10A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010A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010AF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010A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010AF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010A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010A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010A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010A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010AF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010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010AF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010AF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010AF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010A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010A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010A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010A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010A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010A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10A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010A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010A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010A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010A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010AF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010AF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010AF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010AF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222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88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80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7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159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00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8645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75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07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4272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8191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966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10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5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680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14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52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5964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9699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211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030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20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892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1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1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46650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04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7938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41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5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607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4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1076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1051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352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03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37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2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3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3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7489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742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10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4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15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94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05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4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421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672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7563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398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77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50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8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4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856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918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015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61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23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237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289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04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79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0002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120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624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66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146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14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1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7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9865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751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2329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400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45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4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2782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4912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566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522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124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9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1052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33462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4173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77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78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721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026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4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79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3445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606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82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24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7386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1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16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4718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6445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02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04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35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336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89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769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4117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9312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470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7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704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74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3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78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1608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1679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59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349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484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98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4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15225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2086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371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564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70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42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55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534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51403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787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149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4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27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01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21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47492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5145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354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295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9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11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1811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0438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60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05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621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27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92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035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6300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2075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055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25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680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69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433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676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877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85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7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15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3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203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5683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9870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117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74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295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60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4800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167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343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7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61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77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7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359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6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009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66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64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13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10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96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8217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875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490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623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982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46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12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011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1073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5824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034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40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98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5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5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08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512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6229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75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671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0542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160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9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18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957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16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63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043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2870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377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099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56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98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5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8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065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3777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88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57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3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2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3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9789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602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358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61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1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647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17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691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8967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0961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45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17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400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500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4217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39882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1636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35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36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61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1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554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9368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7153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889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67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861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0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89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8722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1084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22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15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949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72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77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9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461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276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1203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1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9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4788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4973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0771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3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20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804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02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18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536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22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05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320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4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382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46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67501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3469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3029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809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446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9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49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532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4398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2166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61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01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717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86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8886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3871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47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784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0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636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2577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4960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315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750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8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8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10323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6215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2945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936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5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52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50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7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7864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425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22821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26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358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383</Words>
  <Characters>2184</Characters>
  <Application>Microsoft Office Word</Application>
  <DocSecurity>0</DocSecurity>
  <Lines>18</Lines>
  <Paragraphs>5</Paragraphs>
  <ScaleCrop>false</ScaleCrop>
  <Company/>
  <LinksUpToDate>false</LinksUpToDate>
  <CharactersWithSpaces>2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 Kumar</dc:creator>
  <cp:keywords/>
  <dc:description/>
  <cp:lastModifiedBy>Santhosh Kumar</cp:lastModifiedBy>
  <cp:revision>5</cp:revision>
  <dcterms:created xsi:type="dcterms:W3CDTF">2025-05-22T15:17:00Z</dcterms:created>
  <dcterms:modified xsi:type="dcterms:W3CDTF">2025-05-22T15:19:00Z</dcterms:modified>
</cp:coreProperties>
</file>